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727E34" w14:textId="77777777" w:rsidR="007200DB" w:rsidRDefault="007200DB" w:rsidP="00432F26">
      <w:pPr>
        <w:pStyle w:val="Heading1"/>
      </w:pPr>
      <w:r>
        <w:t>The Impact of Technology on Education</w:t>
      </w:r>
    </w:p>
    <w:p w14:paraId="34FD0747" w14:textId="063A4D62" w:rsidR="007200DB" w:rsidRDefault="007200DB" w:rsidP="00432F26">
      <w:pPr>
        <w:pStyle w:val="Heading2"/>
      </w:pPr>
      <w:r>
        <w:t>Introduction</w:t>
      </w:r>
    </w:p>
    <w:p w14:paraId="334F0268" w14:textId="77777777" w:rsidR="007200DB" w:rsidRDefault="007200DB" w:rsidP="007200DB">
      <w:r>
        <w:t>In recent years, the integration of technology in education has revolutionized the way students learn and teachers teach.</w:t>
      </w:r>
    </w:p>
    <w:p w14:paraId="6A0CFD64" w14:textId="223701DB" w:rsidR="007200DB" w:rsidRDefault="007200DB" w:rsidP="007200DB">
      <w:pPr>
        <w:pStyle w:val="Quote"/>
      </w:pPr>
      <w:r>
        <w:t xml:space="preserve">This article explores the </w:t>
      </w:r>
      <w:r w:rsidRPr="007200DB">
        <w:t>multifaceted impacts</w:t>
      </w:r>
      <w:r>
        <w:t xml:space="preserve"> of technology in education, ranging from enhanced learning experiences to improved accessibility.</w:t>
      </w:r>
    </w:p>
    <w:p w14:paraId="370BE278" w14:textId="77777777" w:rsidR="007200DB" w:rsidRDefault="007200DB" w:rsidP="00432F26">
      <w:pPr>
        <w:pStyle w:val="Heading2"/>
      </w:pPr>
      <w:r>
        <w:t>Enhanced Learning Experiences</w:t>
      </w:r>
    </w:p>
    <w:p w14:paraId="2673579C" w14:textId="5EE410EA" w:rsidR="007200DB" w:rsidRDefault="007200DB" w:rsidP="007200DB">
      <w:r w:rsidRPr="007200DB">
        <w:rPr>
          <w:b/>
          <w:bCs/>
        </w:rPr>
        <w:t>Interactive Learning Tools</w:t>
      </w:r>
      <w:r>
        <w:t>: Technology facilitates interactive learning experiences through</w:t>
      </w:r>
      <w:r w:rsidR="00B1622F">
        <w:t xml:space="preserve"> </w:t>
      </w:r>
    </w:p>
    <w:p w14:paraId="4EFA3A51" w14:textId="77777777" w:rsidR="00B1622F" w:rsidRDefault="00B1622F" w:rsidP="00B1622F">
      <w:pPr>
        <w:pStyle w:val="ListParagraph"/>
        <w:numPr>
          <w:ilvl w:val="0"/>
          <w:numId w:val="2"/>
        </w:numPr>
      </w:pPr>
      <w:r>
        <w:t>simulations,</w:t>
      </w:r>
    </w:p>
    <w:p w14:paraId="56E6BC09" w14:textId="77777777" w:rsidR="00B1622F" w:rsidRDefault="00B1622F" w:rsidP="006D5E15">
      <w:pPr>
        <w:pStyle w:val="ListParagraph"/>
        <w:numPr>
          <w:ilvl w:val="0"/>
          <w:numId w:val="2"/>
        </w:numPr>
      </w:pPr>
      <w:r>
        <w:t>virtual laboratories, and</w:t>
      </w:r>
    </w:p>
    <w:p w14:paraId="7B8CD90C" w14:textId="667D2698" w:rsidR="00B1622F" w:rsidRDefault="00B1622F" w:rsidP="006D5E15">
      <w:pPr>
        <w:pStyle w:val="ListParagraph"/>
        <w:numPr>
          <w:ilvl w:val="0"/>
          <w:numId w:val="2"/>
        </w:numPr>
      </w:pPr>
      <w:r>
        <w:t>educational games.</w:t>
      </w:r>
    </w:p>
    <w:p w14:paraId="141DE8E6" w14:textId="77777777" w:rsidR="007200DB" w:rsidRDefault="007200DB" w:rsidP="007200DB">
      <w:r w:rsidRPr="007200DB">
        <w:rPr>
          <w:b/>
          <w:bCs/>
          <w:i/>
          <w:iCs/>
        </w:rPr>
        <w:t>Personalized Learning</w:t>
      </w:r>
      <w:r>
        <w:t>: Adaptive learning platforms utilize algorithms to tailor educational content to individual student needs, catering to diverse learning styles and paces.</w:t>
      </w:r>
    </w:p>
    <w:p w14:paraId="3147745D" w14:textId="77777777" w:rsidR="007200DB" w:rsidRDefault="007200DB" w:rsidP="00432F26">
      <w:pPr>
        <w:pStyle w:val="Heading3"/>
      </w:pPr>
      <w:r>
        <w:t>Improved Accessibility</w:t>
      </w:r>
    </w:p>
    <w:p w14:paraId="677D3272" w14:textId="77777777" w:rsidR="007200DB" w:rsidRDefault="007200DB" w:rsidP="007200DB">
      <w:r w:rsidRPr="007200DB">
        <w:rPr>
          <w:b/>
          <w:bCs/>
        </w:rPr>
        <w:t>Remote Learning</w:t>
      </w:r>
      <w:r>
        <w:t xml:space="preserve">: The advent of online learning platforms has made education </w:t>
      </w:r>
      <w:r w:rsidRPr="007200DB">
        <w:rPr>
          <w:i/>
          <w:iCs/>
        </w:rPr>
        <w:t>accessible</w:t>
      </w:r>
      <w:r>
        <w:t xml:space="preserve"> to students worldwide, breaking down </w:t>
      </w:r>
      <w:r w:rsidRPr="007200DB">
        <w:rPr>
          <w:i/>
          <w:iCs/>
        </w:rPr>
        <w:t>geographical barriers</w:t>
      </w:r>
      <w:r>
        <w:t xml:space="preserve"> and providing </w:t>
      </w:r>
      <w:r w:rsidRPr="007200DB">
        <w:rPr>
          <w:i/>
          <w:iCs/>
        </w:rPr>
        <w:t>flexible learning</w:t>
      </w:r>
      <w:r>
        <w:t xml:space="preserve"> opportunities.</w:t>
      </w:r>
    </w:p>
    <w:p w14:paraId="19323029" w14:textId="77777777" w:rsidR="007200DB" w:rsidRDefault="007200DB" w:rsidP="00432F26">
      <w:pPr>
        <w:pStyle w:val="Heading3"/>
      </w:pPr>
      <w:r>
        <w:t>Challenges and Considerations</w:t>
      </w:r>
    </w:p>
    <w:p w14:paraId="78DDDB92" w14:textId="77777777" w:rsidR="007200DB" w:rsidRDefault="007200DB" w:rsidP="007200DB">
      <w:pPr>
        <w:pStyle w:val="ListParagraph"/>
        <w:numPr>
          <w:ilvl w:val="0"/>
          <w:numId w:val="1"/>
        </w:numPr>
      </w:pPr>
      <w:r w:rsidRPr="007200DB">
        <w:rPr>
          <w:b/>
          <w:bCs/>
        </w:rPr>
        <w:t>Digital Divide</w:t>
      </w:r>
    </w:p>
    <w:p w14:paraId="3B6ECA95" w14:textId="77777777" w:rsidR="007200DB" w:rsidRDefault="007200DB" w:rsidP="007200DB">
      <w:pPr>
        <w:pStyle w:val="ListParagraph"/>
        <w:numPr>
          <w:ilvl w:val="1"/>
          <w:numId w:val="1"/>
        </w:numPr>
      </w:pPr>
      <w:r>
        <w:t>Disparities in access to technology</w:t>
      </w:r>
    </w:p>
    <w:p w14:paraId="5830A525" w14:textId="5B6F8722" w:rsidR="007200DB" w:rsidRDefault="007200DB" w:rsidP="007200DB">
      <w:pPr>
        <w:pStyle w:val="ListParagraph"/>
        <w:numPr>
          <w:ilvl w:val="1"/>
          <w:numId w:val="1"/>
        </w:numPr>
      </w:pPr>
      <w:r>
        <w:t>internet connectivity among students</w:t>
      </w:r>
    </w:p>
    <w:p w14:paraId="5998BC2B" w14:textId="77777777" w:rsidR="007200DB" w:rsidRDefault="007200DB" w:rsidP="007200DB">
      <w:pPr>
        <w:pStyle w:val="ListParagraph"/>
        <w:numPr>
          <w:ilvl w:val="0"/>
          <w:numId w:val="1"/>
        </w:numPr>
      </w:pPr>
      <w:r w:rsidRPr="007200DB">
        <w:rPr>
          <w:b/>
          <w:bCs/>
        </w:rPr>
        <w:t>Cybersecurity Concerns</w:t>
      </w:r>
    </w:p>
    <w:p w14:paraId="5F30B1A4" w14:textId="77777777" w:rsidR="007200DB" w:rsidRDefault="007200DB" w:rsidP="009D5E73">
      <w:pPr>
        <w:pStyle w:val="ListParagraph"/>
        <w:numPr>
          <w:ilvl w:val="1"/>
          <w:numId w:val="1"/>
        </w:numPr>
      </w:pPr>
      <w:r>
        <w:t>data privacy and institutional security</w:t>
      </w:r>
    </w:p>
    <w:p w14:paraId="7E668A59" w14:textId="32FE41D7" w:rsidR="007200DB" w:rsidRDefault="007200DB" w:rsidP="00432F26">
      <w:pPr>
        <w:pStyle w:val="Heading1"/>
      </w:pPr>
      <w:r w:rsidRPr="00432F26">
        <w:t>Conclusion</w:t>
      </w:r>
    </w:p>
    <w:p w14:paraId="5416D35B" w14:textId="0AB72C38" w:rsidR="00121641" w:rsidRDefault="007200DB" w:rsidP="00121641">
      <w:pPr>
        <w:pBdr>
          <w:bottom w:val="single" w:sz="6" w:space="1" w:color="auto"/>
        </w:pBdr>
      </w:pPr>
      <w:r>
        <w:t>Technology has become an indispensable tool in education, offering myriad opportunities for enhanced learning experiences and improved accessibility. However, it is essential to address challenges such as the digital divide and cybersecurity concerns to ensure equitable and secure access to education for all.</w:t>
      </w:r>
      <w:r w:rsidR="00121641">
        <w:t xml:space="preserve"> For further information, visit the official website of the </w:t>
      </w:r>
      <w:hyperlink r:id="rId5" w:history="1">
        <w:r w:rsidR="00121641" w:rsidRPr="00121641">
          <w:rPr>
            <w:rStyle w:val="Hyperlink"/>
          </w:rPr>
          <w:t>Czech ministry of education</w:t>
        </w:r>
      </w:hyperlink>
      <w:r w:rsidR="00121641">
        <w:t>.</w:t>
      </w:r>
    </w:p>
    <w:p w14:paraId="3DFE1A86" w14:textId="0FD92642" w:rsidR="00121641" w:rsidRDefault="00121641" w:rsidP="00121641">
      <w:r>
        <w:t xml:space="preserve">Email communication is possible via </w:t>
      </w:r>
      <w:hyperlink r:id="rId6" w:history="1">
        <w:r w:rsidRPr="00794800">
          <w:rPr>
            <w:rStyle w:val="Hyperlink"/>
          </w:rPr>
          <w:t>posta@msmt.cz</w:t>
        </w:r>
      </w:hyperlink>
      <w:r>
        <w:t>.</w:t>
      </w:r>
    </w:p>
    <w:sectPr w:rsidR="0012164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50A0DB2"/>
    <w:multiLevelType w:val="hybridMultilevel"/>
    <w:tmpl w:val="EA926C54"/>
    <w:lvl w:ilvl="0" w:tplc="51B85D54">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B890C18"/>
    <w:multiLevelType w:val="hybridMultilevel"/>
    <w:tmpl w:val="7A720448"/>
    <w:lvl w:ilvl="0" w:tplc="E4D0B36A">
      <w:start w:val="1"/>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4044360">
    <w:abstractNumId w:val="0"/>
  </w:num>
  <w:num w:numId="2" w16cid:durableId="480393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wNTOxMDUyNDC0NLVU0lEKTi0uzszPAykwqgUAzqDVmiwAAAA="/>
  </w:docVars>
  <w:rsids>
    <w:rsidRoot w:val="007200DB"/>
    <w:rsid w:val="00121641"/>
    <w:rsid w:val="001E1761"/>
    <w:rsid w:val="002169A8"/>
    <w:rsid w:val="00341A9E"/>
    <w:rsid w:val="00432F26"/>
    <w:rsid w:val="0046206D"/>
    <w:rsid w:val="007200DB"/>
    <w:rsid w:val="00B1622F"/>
    <w:rsid w:val="00F151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01276"/>
  <w15:chartTrackingRefBased/>
  <w15:docId w15:val="{993A68EE-DF73-4480-B40E-BD90566D5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200D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7200D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7200D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200D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200D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200D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200D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200D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200D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00D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7200D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7200D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200D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200D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200D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200D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200D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200DB"/>
    <w:rPr>
      <w:rFonts w:eastAsiaTheme="majorEastAsia" w:cstheme="majorBidi"/>
      <w:color w:val="272727" w:themeColor="text1" w:themeTint="D8"/>
    </w:rPr>
  </w:style>
  <w:style w:type="paragraph" w:styleId="Title">
    <w:name w:val="Title"/>
    <w:basedOn w:val="Normal"/>
    <w:next w:val="Normal"/>
    <w:link w:val="TitleChar"/>
    <w:uiPriority w:val="10"/>
    <w:qFormat/>
    <w:rsid w:val="007200D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00D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200D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200D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200DB"/>
    <w:pPr>
      <w:spacing w:before="160"/>
      <w:jc w:val="center"/>
    </w:pPr>
    <w:rPr>
      <w:i/>
      <w:iCs/>
      <w:color w:val="404040" w:themeColor="text1" w:themeTint="BF"/>
    </w:rPr>
  </w:style>
  <w:style w:type="character" w:customStyle="1" w:styleId="QuoteChar">
    <w:name w:val="Quote Char"/>
    <w:basedOn w:val="DefaultParagraphFont"/>
    <w:link w:val="Quote"/>
    <w:uiPriority w:val="29"/>
    <w:rsid w:val="007200DB"/>
    <w:rPr>
      <w:i/>
      <w:iCs/>
      <w:color w:val="404040" w:themeColor="text1" w:themeTint="BF"/>
    </w:rPr>
  </w:style>
  <w:style w:type="paragraph" w:styleId="ListParagraph">
    <w:name w:val="List Paragraph"/>
    <w:basedOn w:val="Normal"/>
    <w:uiPriority w:val="34"/>
    <w:qFormat/>
    <w:rsid w:val="007200DB"/>
    <w:pPr>
      <w:ind w:left="720"/>
      <w:contextualSpacing/>
    </w:pPr>
  </w:style>
  <w:style w:type="character" w:styleId="IntenseEmphasis">
    <w:name w:val="Intense Emphasis"/>
    <w:basedOn w:val="DefaultParagraphFont"/>
    <w:uiPriority w:val="21"/>
    <w:qFormat/>
    <w:rsid w:val="007200DB"/>
    <w:rPr>
      <w:i/>
      <w:iCs/>
      <w:color w:val="0F4761" w:themeColor="accent1" w:themeShade="BF"/>
    </w:rPr>
  </w:style>
  <w:style w:type="paragraph" w:styleId="IntenseQuote">
    <w:name w:val="Intense Quote"/>
    <w:basedOn w:val="Normal"/>
    <w:next w:val="Normal"/>
    <w:link w:val="IntenseQuoteChar"/>
    <w:uiPriority w:val="30"/>
    <w:qFormat/>
    <w:rsid w:val="007200D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200DB"/>
    <w:rPr>
      <w:i/>
      <w:iCs/>
      <w:color w:val="0F4761" w:themeColor="accent1" w:themeShade="BF"/>
    </w:rPr>
  </w:style>
  <w:style w:type="character" w:styleId="IntenseReference">
    <w:name w:val="Intense Reference"/>
    <w:basedOn w:val="DefaultParagraphFont"/>
    <w:uiPriority w:val="32"/>
    <w:qFormat/>
    <w:rsid w:val="007200DB"/>
    <w:rPr>
      <w:b/>
      <w:bCs/>
      <w:smallCaps/>
      <w:color w:val="0F4761" w:themeColor="accent1" w:themeShade="BF"/>
      <w:spacing w:val="5"/>
    </w:rPr>
  </w:style>
  <w:style w:type="character" w:styleId="Hyperlink">
    <w:name w:val="Hyperlink"/>
    <w:basedOn w:val="DefaultParagraphFont"/>
    <w:uiPriority w:val="99"/>
    <w:unhideWhenUsed/>
    <w:rsid w:val="00121641"/>
    <w:rPr>
      <w:color w:val="467886" w:themeColor="hyperlink"/>
      <w:u w:val="single"/>
    </w:rPr>
  </w:style>
  <w:style w:type="character" w:styleId="UnresolvedMention">
    <w:name w:val="Unresolved Mention"/>
    <w:basedOn w:val="DefaultParagraphFont"/>
    <w:uiPriority w:val="99"/>
    <w:semiHidden/>
    <w:unhideWhenUsed/>
    <w:rsid w:val="001216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5017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posta@msmt.cz" TargetMode="External"/><Relationship Id="rId5" Type="http://schemas.openxmlformats.org/officeDocument/2006/relationships/hyperlink" Target="https://www.msmt.cz/"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39</Words>
  <Characters>1366</Characters>
  <Application>Microsoft Office Word</Application>
  <DocSecurity>0</DocSecurity>
  <Lines>11</Lines>
  <Paragraphs>3</Paragraphs>
  <ScaleCrop>false</ScaleCrop>
  <Company/>
  <LinksUpToDate>false</LinksUpToDate>
  <CharactersWithSpaces>1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Lauer</dc:creator>
  <cp:keywords/>
  <dc:description/>
  <cp:lastModifiedBy>Michal Lauer</cp:lastModifiedBy>
  <cp:revision>4</cp:revision>
  <dcterms:created xsi:type="dcterms:W3CDTF">2024-05-24T20:34:00Z</dcterms:created>
  <dcterms:modified xsi:type="dcterms:W3CDTF">2024-05-24T20:45:00Z</dcterms:modified>
</cp:coreProperties>
</file>